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37E95B" w14:textId="461A2F96" w:rsidR="00FB3017" w:rsidRPr="00FB3017" w:rsidRDefault="00027975" w:rsidP="00FB3017">
      <w:pPr>
        <w:spacing w:after="0" w:line="240" w:lineRule="auto"/>
        <w:jc w:val="center"/>
        <w:rPr>
          <w:rFonts w:ascii="Verdana" w:eastAsia="Times New Roman" w:hAnsi="Verdana" w:cs="Times New Roman"/>
          <w:bCs/>
          <w:noProof/>
          <w:sz w:val="36"/>
          <w:szCs w:val="28"/>
        </w:rPr>
      </w:pPr>
      <w:bookmarkStart w:id="0" w:name="_Hlk481704244"/>
      <w:bookmarkStart w:id="1" w:name="_Hlk479259614"/>
      <w:bookmarkStart w:id="2" w:name="_Hlk483381336"/>
      <w:bookmarkStart w:id="3" w:name="_Hlk487144065"/>
      <w:bookmarkStart w:id="4" w:name="_Hlk486522840"/>
      <w:r w:rsidRPr="00027975">
        <w:rPr>
          <w:rFonts w:ascii="Verdana" w:eastAsia="Times New Roman" w:hAnsi="Verdana" w:cs="Times New Roman"/>
          <w:bCs/>
          <w:noProof/>
          <w:sz w:val="36"/>
          <w:szCs w:val="28"/>
        </w:rPr>
        <w:t>A Second Chance?</w:t>
      </w:r>
    </w:p>
    <w:p w14:paraId="0E0020B4" w14:textId="030E3265" w:rsidR="00FB3017" w:rsidRPr="00FB3017" w:rsidRDefault="00027975" w:rsidP="00FB3017">
      <w:pPr>
        <w:spacing w:after="0" w:line="240" w:lineRule="auto"/>
        <w:jc w:val="center"/>
        <w:rPr>
          <w:rFonts w:ascii="Century Gothic" w:eastAsia="Times New Roman" w:hAnsi="Century Gothic" w:cs="Tahoma"/>
          <w:sz w:val="32"/>
          <w:szCs w:val="24"/>
        </w:rPr>
      </w:pPr>
      <w:r w:rsidRPr="00027975">
        <w:rPr>
          <w:rFonts w:ascii="Century Gothic" w:eastAsia="Times New Roman" w:hAnsi="Century Gothic" w:cs="Tahoma"/>
          <w:sz w:val="32"/>
          <w:szCs w:val="24"/>
        </w:rPr>
        <w:t>Morning, May 5, 2019</w:t>
      </w:r>
    </w:p>
    <w:p w14:paraId="420EAC74" w14:textId="17365FF8" w:rsidR="0058594E" w:rsidRPr="00FB3017" w:rsidRDefault="00027975" w:rsidP="00FB3017">
      <w:pPr>
        <w:jc w:val="center"/>
        <w:rPr>
          <w:rFonts w:ascii="Century Gothic" w:eastAsia="Times New Roman" w:hAnsi="Century Gothic" w:cs="Tahoma"/>
          <w:bCs/>
          <w:i/>
          <w:sz w:val="28"/>
          <w:szCs w:val="24"/>
        </w:rPr>
      </w:pPr>
      <w:r w:rsidRPr="00027975">
        <w:rPr>
          <w:rFonts w:ascii="Century Gothic" w:eastAsia="Times New Roman" w:hAnsi="Century Gothic" w:cs="Tahoma"/>
          <w:bCs/>
          <w:i/>
          <w:sz w:val="28"/>
          <w:szCs w:val="24"/>
        </w:rPr>
        <w:t>Jeremiah 19-20:6</w:t>
      </w:r>
    </w:p>
    <w:p w14:paraId="47FAC59E" w14:textId="58933562" w:rsidR="0058594E" w:rsidRPr="00FB3017" w:rsidRDefault="0058594E" w:rsidP="0058594E">
      <w:pPr>
        <w:pStyle w:val="NoSpacing"/>
        <w:jc w:val="center"/>
        <w:rPr>
          <w:rFonts w:ascii="Century Gothic" w:hAnsi="Century Gothic"/>
          <w:bCs/>
          <w:sz w:val="28"/>
          <w:szCs w:val="28"/>
        </w:rPr>
      </w:pPr>
      <w:r w:rsidRPr="00FB3017">
        <w:rPr>
          <w:rFonts w:ascii="Century Gothic" w:hAnsi="Century Gothic"/>
          <w:bCs/>
          <w:sz w:val="28"/>
          <w:szCs w:val="28"/>
        </w:rPr>
        <w:t>Discover this event in the Bible App.</w:t>
      </w:r>
      <w:bookmarkEnd w:id="0"/>
      <w:bookmarkEnd w:id="1"/>
      <w:bookmarkEnd w:id="2"/>
      <w:bookmarkEnd w:id="3"/>
      <w:bookmarkEnd w:id="4"/>
    </w:p>
    <w:p w14:paraId="2273E03F" w14:textId="526E9D17" w:rsidR="00FB3017" w:rsidRPr="00FB3017" w:rsidRDefault="00FB3017" w:rsidP="00FB3017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788D4AC7" w14:textId="5F7AA2D0" w:rsidR="00FB3017" w:rsidRPr="00FB3017" w:rsidRDefault="00FB3017" w:rsidP="00FB3017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7EC4DC67" w14:textId="61484943" w:rsidR="00FB3017" w:rsidRPr="00FB3017" w:rsidRDefault="00FB3017" w:rsidP="00FB3017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570F757F" w14:textId="4B921296" w:rsidR="00FB3017" w:rsidRDefault="00FB3017" w:rsidP="00FB3017">
      <w:pPr>
        <w:pStyle w:val="NoSpacing"/>
        <w:rPr>
          <w:rFonts w:ascii="Century Gothic" w:hAnsi="Century Gothic"/>
          <w:b/>
          <w:bCs/>
          <w:sz w:val="28"/>
          <w:szCs w:val="28"/>
        </w:rPr>
      </w:pPr>
      <w:bookmarkStart w:id="5" w:name="_Hlk6335558"/>
    </w:p>
    <w:p w14:paraId="3DDFD2CB" w14:textId="77777777" w:rsidR="00FD6202" w:rsidRPr="00FB3017" w:rsidRDefault="00FD6202" w:rsidP="00FB3017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43C75EED" w14:textId="77777777" w:rsidR="00FB3017" w:rsidRPr="00FB3017" w:rsidRDefault="00FB3017" w:rsidP="00FB3017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3F04FAC2" w14:textId="5A6F1234" w:rsidR="00FB3017" w:rsidRPr="00FB3017" w:rsidRDefault="00027975" w:rsidP="00FB3017">
      <w:pPr>
        <w:pStyle w:val="NoSpacing"/>
        <w:rPr>
          <w:rFonts w:ascii="Century Gothic" w:hAnsi="Century Gothic"/>
          <w:b/>
          <w:bCs/>
          <w:sz w:val="28"/>
          <w:szCs w:val="28"/>
        </w:rPr>
      </w:pPr>
      <w:r w:rsidRPr="00027975">
        <w:rPr>
          <w:rFonts w:ascii="Century Gothic" w:hAnsi="Century Gothic"/>
          <w:b/>
          <w:bCs/>
          <w:sz w:val="28"/>
          <w:szCs w:val="28"/>
        </w:rPr>
        <w:t>What happens when we reject all God’s calls to change?</w:t>
      </w:r>
    </w:p>
    <w:p w14:paraId="3611A23F" w14:textId="77777777" w:rsidR="00FB3017" w:rsidRPr="00FB3017" w:rsidRDefault="00FB3017" w:rsidP="00FB3017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bookmarkEnd w:id="5"/>
    <w:p w14:paraId="1D5A87DA" w14:textId="498FCDA3" w:rsidR="00FB3017" w:rsidRDefault="00027975" w:rsidP="00FB3017">
      <w:pPr>
        <w:pStyle w:val="NoSpacing"/>
        <w:numPr>
          <w:ilvl w:val="0"/>
          <w:numId w:val="38"/>
        </w:numPr>
        <w:rPr>
          <w:rFonts w:ascii="Century Gothic" w:hAnsi="Century Gothic"/>
          <w:b/>
          <w:bCs/>
          <w:sz w:val="28"/>
          <w:szCs w:val="28"/>
        </w:rPr>
      </w:pPr>
      <w:r w:rsidRPr="00027975">
        <w:rPr>
          <w:rFonts w:ascii="Century Gothic" w:hAnsi="Century Gothic"/>
          <w:b/>
          <w:bCs/>
          <w:sz w:val="28"/>
          <w:szCs w:val="28"/>
        </w:rPr>
        <w:t xml:space="preserve">We </w:t>
      </w:r>
      <w:r>
        <w:rPr>
          <w:rFonts w:ascii="Century Gothic" w:hAnsi="Century Gothic"/>
          <w:b/>
          <w:bCs/>
          <w:sz w:val="28"/>
          <w:szCs w:val="28"/>
        </w:rPr>
        <w:t>_________________</w:t>
      </w:r>
      <w:r w:rsidRPr="00027975">
        <w:rPr>
          <w:rFonts w:ascii="Century Gothic" w:hAnsi="Century Gothic"/>
          <w:b/>
          <w:bCs/>
          <w:sz w:val="28"/>
          <w:szCs w:val="28"/>
        </w:rPr>
        <w:t xml:space="preserve"> what is </w:t>
      </w:r>
      <w:r>
        <w:rPr>
          <w:rFonts w:ascii="Century Gothic" w:hAnsi="Century Gothic"/>
          <w:b/>
          <w:bCs/>
          <w:sz w:val="28"/>
          <w:szCs w:val="28"/>
        </w:rPr>
        <w:t>_________________</w:t>
      </w:r>
      <w:r w:rsidRPr="00027975">
        <w:rPr>
          <w:rFonts w:ascii="Century Gothic" w:hAnsi="Century Gothic"/>
          <w:b/>
          <w:bCs/>
          <w:sz w:val="28"/>
          <w:szCs w:val="28"/>
        </w:rPr>
        <w:t>. (19:1-5)</w:t>
      </w:r>
    </w:p>
    <w:p w14:paraId="37953030" w14:textId="2CD0C5D3" w:rsidR="003363CC" w:rsidRDefault="003363CC" w:rsidP="003363CC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604200CC" w14:textId="5F258772" w:rsidR="00027975" w:rsidRDefault="00027975" w:rsidP="003363CC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3DCA0B7D" w14:textId="0B27838B" w:rsidR="00027975" w:rsidRDefault="00027975" w:rsidP="003363CC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05EE29C4" w14:textId="28922F61" w:rsidR="00027975" w:rsidRDefault="00027975" w:rsidP="003363CC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0B305D21" w14:textId="77777777" w:rsidR="00513309" w:rsidRDefault="00513309" w:rsidP="003363CC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4B0B43A2" w14:textId="0A2E7BAA" w:rsidR="00027975" w:rsidRDefault="00027975" w:rsidP="003363CC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344AEC1F" w14:textId="3951200D" w:rsidR="00027975" w:rsidRDefault="00027975" w:rsidP="003363CC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784774CD" w14:textId="239AB552" w:rsidR="00027975" w:rsidRDefault="00027975" w:rsidP="00027975">
      <w:pPr>
        <w:pStyle w:val="NoSpacing"/>
        <w:numPr>
          <w:ilvl w:val="0"/>
          <w:numId w:val="38"/>
        </w:numPr>
        <w:rPr>
          <w:rFonts w:ascii="Century Gothic" w:hAnsi="Century Gothic"/>
          <w:b/>
          <w:bCs/>
          <w:sz w:val="28"/>
          <w:szCs w:val="28"/>
        </w:rPr>
      </w:pPr>
      <w:r w:rsidRPr="00027975">
        <w:rPr>
          <w:rFonts w:ascii="Century Gothic" w:hAnsi="Century Gothic"/>
          <w:b/>
          <w:bCs/>
          <w:sz w:val="28"/>
          <w:szCs w:val="28"/>
        </w:rPr>
        <w:t xml:space="preserve">We </w:t>
      </w:r>
      <w:r>
        <w:rPr>
          <w:rFonts w:ascii="Century Gothic" w:hAnsi="Century Gothic"/>
          <w:b/>
          <w:bCs/>
          <w:sz w:val="28"/>
          <w:szCs w:val="28"/>
        </w:rPr>
        <w:t>____</w:t>
      </w:r>
      <w:r w:rsidRPr="00027975">
        <w:rPr>
          <w:rFonts w:ascii="Century Gothic" w:hAnsi="Century Gothic"/>
          <w:b/>
          <w:bCs/>
          <w:sz w:val="28"/>
          <w:szCs w:val="28"/>
        </w:rPr>
        <w:t xml:space="preserve"> to </w:t>
      </w:r>
      <w:r>
        <w:rPr>
          <w:rFonts w:ascii="Century Gothic" w:hAnsi="Century Gothic"/>
          <w:b/>
          <w:bCs/>
          <w:sz w:val="28"/>
          <w:szCs w:val="28"/>
        </w:rPr>
        <w:t>________</w:t>
      </w:r>
      <w:r w:rsidRPr="00027975">
        <w:rPr>
          <w:rFonts w:ascii="Century Gothic" w:hAnsi="Century Gothic"/>
          <w:b/>
          <w:bCs/>
          <w:sz w:val="28"/>
          <w:szCs w:val="28"/>
        </w:rPr>
        <w:t>. (19:6-9)</w:t>
      </w:r>
    </w:p>
    <w:p w14:paraId="7FABD177" w14:textId="7D8FD0D1" w:rsidR="003363CC" w:rsidRDefault="003363CC" w:rsidP="003363CC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114AD53E" w14:textId="7EE373FA" w:rsidR="003363CC" w:rsidRDefault="003363CC" w:rsidP="003363CC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76E53075" w14:textId="5180F569" w:rsidR="003363CC" w:rsidRDefault="003363CC" w:rsidP="003363CC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5B538F31" w14:textId="2FA920AC" w:rsidR="003363CC" w:rsidRDefault="003363CC" w:rsidP="003363CC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0657201C" w14:textId="5777796F" w:rsidR="003363CC" w:rsidRDefault="003363CC" w:rsidP="003363CC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1D7A780F" w14:textId="7E5C9E07" w:rsidR="003363CC" w:rsidRDefault="003363CC" w:rsidP="003363CC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422776CB" w14:textId="7F051425" w:rsidR="003363CC" w:rsidRDefault="003363CC" w:rsidP="003363CC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00F437FF" w14:textId="34CDDC1B" w:rsidR="00FB3017" w:rsidRPr="003363CC" w:rsidRDefault="00513309" w:rsidP="00FB3017">
      <w:pPr>
        <w:pStyle w:val="NoSpacing"/>
        <w:numPr>
          <w:ilvl w:val="0"/>
          <w:numId w:val="38"/>
        </w:numPr>
        <w:rPr>
          <w:rFonts w:ascii="Century Gothic" w:hAnsi="Century Gothic"/>
          <w:sz w:val="28"/>
          <w:szCs w:val="28"/>
        </w:rPr>
      </w:pPr>
      <w:r w:rsidRPr="00513309">
        <w:rPr>
          <w:rFonts w:ascii="Century Gothic" w:hAnsi="Century Gothic"/>
          <w:b/>
          <w:sz w:val="28"/>
          <w:szCs w:val="28"/>
        </w:rPr>
        <w:t xml:space="preserve">We </w:t>
      </w:r>
      <w:r>
        <w:rPr>
          <w:rFonts w:ascii="Century Gothic" w:hAnsi="Century Gothic"/>
          <w:b/>
          <w:sz w:val="28"/>
          <w:szCs w:val="28"/>
        </w:rPr>
        <w:t>_______</w:t>
      </w:r>
      <w:r w:rsidRPr="00513309">
        <w:rPr>
          <w:rFonts w:ascii="Century Gothic" w:hAnsi="Century Gothic"/>
          <w:b/>
          <w:sz w:val="28"/>
          <w:szCs w:val="28"/>
        </w:rPr>
        <w:t xml:space="preserve"> our </w:t>
      </w:r>
      <w:r>
        <w:rPr>
          <w:rFonts w:ascii="Century Gothic" w:hAnsi="Century Gothic"/>
          <w:b/>
          <w:sz w:val="28"/>
          <w:szCs w:val="28"/>
        </w:rPr>
        <w:t>________</w:t>
      </w:r>
      <w:r w:rsidRPr="00513309">
        <w:rPr>
          <w:rFonts w:ascii="Century Gothic" w:hAnsi="Century Gothic"/>
          <w:b/>
          <w:sz w:val="28"/>
          <w:szCs w:val="28"/>
        </w:rPr>
        <w:t xml:space="preserve"> </w:t>
      </w:r>
      <w:r>
        <w:rPr>
          <w:rFonts w:ascii="Century Gothic" w:hAnsi="Century Gothic"/>
          <w:b/>
          <w:sz w:val="28"/>
          <w:szCs w:val="28"/>
        </w:rPr>
        <w:t>___________</w:t>
      </w:r>
      <w:r w:rsidRPr="00513309">
        <w:rPr>
          <w:rFonts w:ascii="Century Gothic" w:hAnsi="Century Gothic"/>
          <w:b/>
          <w:sz w:val="28"/>
          <w:szCs w:val="28"/>
        </w:rPr>
        <w:t xml:space="preserve"> </w:t>
      </w:r>
      <w:r>
        <w:rPr>
          <w:rFonts w:ascii="Century Gothic" w:hAnsi="Century Gothic"/>
          <w:b/>
          <w:sz w:val="28"/>
          <w:szCs w:val="28"/>
        </w:rPr>
        <w:t>__________</w:t>
      </w:r>
      <w:r w:rsidRPr="00513309">
        <w:rPr>
          <w:rFonts w:ascii="Century Gothic" w:hAnsi="Century Gothic"/>
          <w:b/>
          <w:sz w:val="28"/>
          <w:szCs w:val="28"/>
        </w:rPr>
        <w:t>. (19:10-15)</w:t>
      </w:r>
    </w:p>
    <w:p w14:paraId="63EDD8EC" w14:textId="36A7C441" w:rsidR="003363CC" w:rsidRDefault="003363CC" w:rsidP="003363CC">
      <w:pPr>
        <w:pStyle w:val="NoSpacing"/>
        <w:rPr>
          <w:rFonts w:ascii="Century Gothic" w:hAnsi="Century Gothic"/>
          <w:b/>
          <w:sz w:val="28"/>
          <w:szCs w:val="28"/>
        </w:rPr>
      </w:pPr>
    </w:p>
    <w:p w14:paraId="5D20C861" w14:textId="4DB4181D" w:rsidR="003363CC" w:rsidRDefault="003363CC" w:rsidP="003363CC">
      <w:pPr>
        <w:pStyle w:val="NoSpacing"/>
        <w:rPr>
          <w:rFonts w:ascii="Century Gothic" w:hAnsi="Century Gothic"/>
          <w:b/>
          <w:sz w:val="28"/>
          <w:szCs w:val="28"/>
        </w:rPr>
      </w:pPr>
    </w:p>
    <w:p w14:paraId="110DF970" w14:textId="6026FC8D" w:rsidR="003363CC" w:rsidRDefault="003363CC" w:rsidP="003363CC">
      <w:pPr>
        <w:pStyle w:val="NoSpacing"/>
        <w:rPr>
          <w:rFonts w:ascii="Century Gothic" w:hAnsi="Century Gothic"/>
          <w:b/>
          <w:sz w:val="28"/>
          <w:szCs w:val="28"/>
        </w:rPr>
      </w:pPr>
    </w:p>
    <w:p w14:paraId="52B39645" w14:textId="4E98C83B" w:rsidR="003363CC" w:rsidRDefault="003363CC" w:rsidP="003363CC">
      <w:pPr>
        <w:pStyle w:val="NoSpacing"/>
        <w:rPr>
          <w:rFonts w:ascii="Century Gothic" w:hAnsi="Century Gothic"/>
          <w:b/>
          <w:sz w:val="28"/>
          <w:szCs w:val="28"/>
        </w:rPr>
      </w:pPr>
    </w:p>
    <w:p w14:paraId="5646603D" w14:textId="64E6F813" w:rsidR="003363CC" w:rsidRDefault="003363CC" w:rsidP="003363CC">
      <w:pPr>
        <w:pStyle w:val="NoSpacing"/>
        <w:rPr>
          <w:rFonts w:ascii="Century Gothic" w:hAnsi="Century Gothic"/>
          <w:b/>
          <w:sz w:val="28"/>
          <w:szCs w:val="28"/>
        </w:rPr>
      </w:pPr>
    </w:p>
    <w:p w14:paraId="0BC7CAAC" w14:textId="0AB6CCD4" w:rsidR="003363CC" w:rsidRDefault="003363CC" w:rsidP="003363CC">
      <w:pPr>
        <w:pStyle w:val="NoSpacing"/>
        <w:rPr>
          <w:rFonts w:ascii="Century Gothic" w:hAnsi="Century Gothic"/>
          <w:b/>
          <w:sz w:val="28"/>
          <w:szCs w:val="28"/>
        </w:rPr>
      </w:pPr>
    </w:p>
    <w:p w14:paraId="21DC982A" w14:textId="26C6511C" w:rsidR="003363CC" w:rsidRDefault="003363CC" w:rsidP="003363CC">
      <w:pPr>
        <w:pStyle w:val="NoSpacing"/>
        <w:rPr>
          <w:rFonts w:ascii="Century Gothic" w:hAnsi="Century Gothic"/>
          <w:b/>
          <w:sz w:val="28"/>
          <w:szCs w:val="28"/>
        </w:rPr>
      </w:pPr>
    </w:p>
    <w:p w14:paraId="21226E73" w14:textId="40F3EBFF" w:rsidR="003363CC" w:rsidRDefault="003363CC" w:rsidP="003363CC">
      <w:pPr>
        <w:pStyle w:val="NoSpacing"/>
        <w:rPr>
          <w:rFonts w:ascii="Century Gothic" w:hAnsi="Century Gothic"/>
          <w:b/>
          <w:sz w:val="28"/>
          <w:szCs w:val="28"/>
        </w:rPr>
      </w:pPr>
    </w:p>
    <w:p w14:paraId="68B174A5" w14:textId="7AD4C411" w:rsidR="003363CC" w:rsidRDefault="003363CC" w:rsidP="003363CC">
      <w:pPr>
        <w:pStyle w:val="NoSpacing"/>
        <w:rPr>
          <w:rFonts w:ascii="Century Gothic" w:hAnsi="Century Gothic"/>
          <w:b/>
          <w:sz w:val="28"/>
          <w:szCs w:val="28"/>
        </w:rPr>
      </w:pPr>
    </w:p>
    <w:p w14:paraId="2B89E66C" w14:textId="77777777" w:rsidR="003363CC" w:rsidRPr="003363CC" w:rsidRDefault="003363CC" w:rsidP="003363CC">
      <w:pPr>
        <w:pStyle w:val="NoSpacing"/>
        <w:rPr>
          <w:rFonts w:ascii="Century Gothic" w:hAnsi="Century Gothic"/>
          <w:sz w:val="28"/>
          <w:szCs w:val="28"/>
        </w:rPr>
      </w:pPr>
    </w:p>
    <w:p w14:paraId="760305E6" w14:textId="7C7FE112" w:rsidR="003363CC" w:rsidRPr="00FB3017" w:rsidRDefault="00513309" w:rsidP="00FB3017">
      <w:pPr>
        <w:pStyle w:val="NoSpacing"/>
        <w:numPr>
          <w:ilvl w:val="0"/>
          <w:numId w:val="38"/>
        </w:numPr>
        <w:rPr>
          <w:rFonts w:ascii="Century Gothic" w:hAnsi="Century Gothic"/>
          <w:sz w:val="28"/>
          <w:szCs w:val="28"/>
        </w:rPr>
      </w:pPr>
      <w:r w:rsidRPr="00513309">
        <w:rPr>
          <w:rFonts w:ascii="Century Gothic" w:hAnsi="Century Gothic"/>
          <w:b/>
          <w:sz w:val="28"/>
          <w:szCs w:val="28"/>
        </w:rPr>
        <w:t xml:space="preserve">We </w:t>
      </w:r>
      <w:r>
        <w:rPr>
          <w:rFonts w:ascii="Century Gothic" w:hAnsi="Century Gothic"/>
          <w:b/>
          <w:sz w:val="28"/>
          <w:szCs w:val="28"/>
        </w:rPr>
        <w:t>__________</w:t>
      </w:r>
      <w:r w:rsidRPr="00513309">
        <w:rPr>
          <w:rFonts w:ascii="Century Gothic" w:hAnsi="Century Gothic"/>
          <w:b/>
          <w:sz w:val="28"/>
          <w:szCs w:val="28"/>
        </w:rPr>
        <w:t xml:space="preserve"> a </w:t>
      </w:r>
      <w:r>
        <w:rPr>
          <w:rFonts w:ascii="Century Gothic" w:hAnsi="Century Gothic"/>
          <w:b/>
          <w:sz w:val="28"/>
          <w:szCs w:val="28"/>
        </w:rPr>
        <w:t>_____________</w:t>
      </w:r>
      <w:r w:rsidRPr="00513309">
        <w:rPr>
          <w:rFonts w:ascii="Century Gothic" w:hAnsi="Century Gothic"/>
          <w:b/>
          <w:sz w:val="28"/>
          <w:szCs w:val="28"/>
        </w:rPr>
        <w:t xml:space="preserve"> to</w:t>
      </w:r>
      <w:bookmarkStart w:id="6" w:name="_GoBack"/>
      <w:bookmarkEnd w:id="6"/>
      <w:r w:rsidRPr="00513309">
        <w:rPr>
          <w:rFonts w:ascii="Century Gothic" w:hAnsi="Century Gothic"/>
          <w:b/>
          <w:sz w:val="28"/>
          <w:szCs w:val="28"/>
        </w:rPr>
        <w:t xml:space="preserve"> </w:t>
      </w:r>
      <w:r>
        <w:rPr>
          <w:rFonts w:ascii="Century Gothic" w:hAnsi="Century Gothic"/>
          <w:b/>
          <w:sz w:val="28"/>
          <w:szCs w:val="28"/>
        </w:rPr>
        <w:t>______________</w:t>
      </w:r>
      <w:r w:rsidRPr="00513309">
        <w:rPr>
          <w:rFonts w:ascii="Century Gothic" w:hAnsi="Century Gothic"/>
          <w:b/>
          <w:sz w:val="28"/>
          <w:szCs w:val="28"/>
        </w:rPr>
        <w:t xml:space="preserve"> and our </w:t>
      </w:r>
      <w:r>
        <w:rPr>
          <w:rFonts w:ascii="Century Gothic" w:hAnsi="Century Gothic"/>
          <w:b/>
          <w:sz w:val="28"/>
          <w:szCs w:val="28"/>
        </w:rPr>
        <w:t>__________</w:t>
      </w:r>
      <w:r w:rsidRPr="00513309">
        <w:rPr>
          <w:rFonts w:ascii="Century Gothic" w:hAnsi="Century Gothic"/>
          <w:b/>
          <w:sz w:val="28"/>
          <w:szCs w:val="28"/>
        </w:rPr>
        <w:t xml:space="preserve"> ones. (20:1-6)</w:t>
      </w:r>
    </w:p>
    <w:p w14:paraId="3D7BE346" w14:textId="77777777" w:rsidR="00FB3017" w:rsidRPr="00FB3017" w:rsidRDefault="00FB3017" w:rsidP="00FB3017">
      <w:pPr>
        <w:pStyle w:val="NoSpacing"/>
        <w:ind w:left="720"/>
        <w:rPr>
          <w:rFonts w:ascii="Century Gothic" w:hAnsi="Century Gothic"/>
          <w:b/>
          <w:sz w:val="28"/>
          <w:szCs w:val="28"/>
        </w:rPr>
      </w:pPr>
    </w:p>
    <w:p w14:paraId="3A380471" w14:textId="1D6DCDA3" w:rsidR="00FB3017" w:rsidRPr="00FB3017" w:rsidRDefault="00FB3017" w:rsidP="00FB3017">
      <w:pPr>
        <w:pStyle w:val="NoSpacing"/>
        <w:rPr>
          <w:rFonts w:ascii="Century Gothic" w:hAnsi="Century Gothic"/>
          <w:sz w:val="28"/>
          <w:szCs w:val="28"/>
        </w:rPr>
      </w:pPr>
    </w:p>
    <w:p w14:paraId="1876B74A" w14:textId="1D6259E4" w:rsidR="00FB3017" w:rsidRPr="00FB3017" w:rsidRDefault="00FB3017" w:rsidP="00FB3017">
      <w:pPr>
        <w:pStyle w:val="NoSpacing"/>
        <w:rPr>
          <w:rFonts w:ascii="Century Gothic" w:hAnsi="Century Gothic"/>
          <w:sz w:val="28"/>
          <w:szCs w:val="28"/>
        </w:rPr>
      </w:pPr>
    </w:p>
    <w:p w14:paraId="611F48A8" w14:textId="08334427" w:rsidR="00FB3017" w:rsidRPr="00FB3017" w:rsidRDefault="00FB3017" w:rsidP="00FB3017">
      <w:pPr>
        <w:pStyle w:val="NoSpacing"/>
        <w:rPr>
          <w:rFonts w:ascii="Century Gothic" w:hAnsi="Century Gothic"/>
          <w:sz w:val="28"/>
          <w:szCs w:val="28"/>
        </w:rPr>
      </w:pPr>
    </w:p>
    <w:p w14:paraId="31CA4DF5" w14:textId="391D75EA" w:rsidR="00FB3017" w:rsidRPr="00FB3017" w:rsidRDefault="00FB3017" w:rsidP="00FB3017">
      <w:pPr>
        <w:pStyle w:val="NoSpacing"/>
        <w:rPr>
          <w:rFonts w:ascii="Century Gothic" w:hAnsi="Century Gothic"/>
          <w:sz w:val="28"/>
          <w:szCs w:val="28"/>
        </w:rPr>
      </w:pPr>
    </w:p>
    <w:p w14:paraId="3A41578B" w14:textId="77C8388C" w:rsidR="00FB3017" w:rsidRPr="00FB3017" w:rsidRDefault="00FB3017" w:rsidP="00FB3017">
      <w:pPr>
        <w:pStyle w:val="NoSpacing"/>
        <w:rPr>
          <w:rFonts w:ascii="Century Gothic" w:hAnsi="Century Gothic"/>
          <w:sz w:val="28"/>
          <w:szCs w:val="28"/>
        </w:rPr>
      </w:pPr>
    </w:p>
    <w:p w14:paraId="572E56E2" w14:textId="27C7F80A" w:rsidR="00FB3017" w:rsidRPr="00FB3017" w:rsidRDefault="00FB3017" w:rsidP="00FB3017">
      <w:pPr>
        <w:pStyle w:val="NoSpacing"/>
        <w:rPr>
          <w:rFonts w:ascii="Century Gothic" w:hAnsi="Century Gothic"/>
          <w:sz w:val="28"/>
          <w:szCs w:val="28"/>
        </w:rPr>
      </w:pPr>
    </w:p>
    <w:p w14:paraId="3D836C9A" w14:textId="75EA2908" w:rsidR="00FB3017" w:rsidRPr="00FB3017" w:rsidRDefault="00FB3017" w:rsidP="00FB3017">
      <w:pPr>
        <w:pStyle w:val="NoSpacing"/>
        <w:rPr>
          <w:rFonts w:ascii="Century Gothic" w:hAnsi="Century Gothic"/>
          <w:sz w:val="28"/>
          <w:szCs w:val="28"/>
        </w:rPr>
      </w:pPr>
    </w:p>
    <w:p w14:paraId="333516FC" w14:textId="16BF9DC9" w:rsidR="00FB3017" w:rsidRPr="00FB3017" w:rsidRDefault="00FB3017" w:rsidP="00FB3017">
      <w:pPr>
        <w:pStyle w:val="NoSpacing"/>
        <w:rPr>
          <w:rFonts w:ascii="Century Gothic" w:hAnsi="Century Gothic"/>
          <w:sz w:val="28"/>
          <w:szCs w:val="28"/>
        </w:rPr>
      </w:pPr>
    </w:p>
    <w:p w14:paraId="77C32271" w14:textId="77777777" w:rsidR="00FB3017" w:rsidRPr="00FB3017" w:rsidRDefault="00FB3017" w:rsidP="00FB3017">
      <w:pPr>
        <w:pStyle w:val="NoSpacing"/>
        <w:rPr>
          <w:rFonts w:ascii="Century Gothic" w:hAnsi="Century Gothic"/>
          <w:b/>
          <w:sz w:val="28"/>
          <w:szCs w:val="28"/>
        </w:rPr>
      </w:pPr>
    </w:p>
    <w:p w14:paraId="4EC93BE7" w14:textId="7737D9B7" w:rsidR="00FB3017" w:rsidRDefault="00FB3017" w:rsidP="00FB3017">
      <w:pPr>
        <w:pStyle w:val="NoSpacing"/>
        <w:rPr>
          <w:rFonts w:ascii="Century Gothic" w:hAnsi="Century Gothic"/>
          <w:b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t>So what?</w:t>
      </w:r>
    </w:p>
    <w:p w14:paraId="34A82C67" w14:textId="32BC4D0D" w:rsidR="003363CC" w:rsidRDefault="003363CC" w:rsidP="00FB3017">
      <w:pPr>
        <w:pStyle w:val="NoSpacing"/>
        <w:rPr>
          <w:rFonts w:ascii="Century Gothic" w:hAnsi="Century Gothic"/>
          <w:b/>
          <w:sz w:val="28"/>
          <w:szCs w:val="28"/>
        </w:rPr>
      </w:pPr>
    </w:p>
    <w:p w14:paraId="7CE4B932" w14:textId="0A95DC3E" w:rsidR="003363CC" w:rsidRDefault="00513309" w:rsidP="00FB3017">
      <w:pPr>
        <w:pStyle w:val="NoSpacing"/>
        <w:rPr>
          <w:rFonts w:ascii="Century Gothic" w:hAnsi="Century Gothic"/>
          <w:b/>
          <w:sz w:val="28"/>
          <w:szCs w:val="28"/>
        </w:rPr>
      </w:pPr>
      <w:r w:rsidRPr="00513309">
        <w:rPr>
          <w:rFonts w:ascii="Century Gothic" w:hAnsi="Century Gothic"/>
          <w:b/>
          <w:sz w:val="28"/>
          <w:szCs w:val="28"/>
        </w:rPr>
        <w:t>____________ ________ ____________ ______ ____________!</w:t>
      </w:r>
    </w:p>
    <w:p w14:paraId="586DAEF5" w14:textId="02DDD4C9" w:rsidR="003363CC" w:rsidRDefault="003363CC" w:rsidP="00FB3017">
      <w:pPr>
        <w:pStyle w:val="NoSpacing"/>
        <w:rPr>
          <w:rFonts w:ascii="Century Gothic" w:hAnsi="Century Gothic"/>
          <w:b/>
          <w:sz w:val="28"/>
          <w:szCs w:val="28"/>
        </w:rPr>
      </w:pPr>
    </w:p>
    <w:p w14:paraId="11553A8A" w14:textId="77777777" w:rsidR="003363CC" w:rsidRPr="00FB3017" w:rsidRDefault="003363CC" w:rsidP="00FB3017">
      <w:pPr>
        <w:pStyle w:val="NoSpacing"/>
        <w:rPr>
          <w:rFonts w:ascii="Century Gothic" w:hAnsi="Century Gothic"/>
          <w:b/>
          <w:sz w:val="28"/>
          <w:szCs w:val="28"/>
        </w:rPr>
      </w:pPr>
    </w:p>
    <w:sectPr w:rsidR="003363CC" w:rsidRPr="00FB3017" w:rsidSect="002F146D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4A0A17" w14:textId="77777777" w:rsidR="008E1F0F" w:rsidRDefault="008E1F0F" w:rsidP="00C413EA">
      <w:pPr>
        <w:spacing w:after="0" w:line="240" w:lineRule="auto"/>
      </w:pPr>
      <w:r>
        <w:separator/>
      </w:r>
    </w:p>
  </w:endnote>
  <w:endnote w:type="continuationSeparator" w:id="0">
    <w:p w14:paraId="4D89FFD4" w14:textId="77777777" w:rsidR="008E1F0F" w:rsidRDefault="008E1F0F" w:rsidP="00C413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77679A" w14:textId="77777777" w:rsidR="008E1F0F" w:rsidRDefault="008E1F0F" w:rsidP="00C413EA">
      <w:pPr>
        <w:spacing w:after="0" w:line="240" w:lineRule="auto"/>
      </w:pPr>
      <w:r>
        <w:separator/>
      </w:r>
    </w:p>
  </w:footnote>
  <w:footnote w:type="continuationSeparator" w:id="0">
    <w:p w14:paraId="22A977C0" w14:textId="77777777" w:rsidR="008E1F0F" w:rsidRDefault="008E1F0F" w:rsidP="00C413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0328D0"/>
    <w:multiLevelType w:val="hybridMultilevel"/>
    <w:tmpl w:val="0F8CEA6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5C156F"/>
    <w:multiLevelType w:val="hybridMultilevel"/>
    <w:tmpl w:val="C0C28F0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BF2D10"/>
    <w:multiLevelType w:val="multilevel"/>
    <w:tmpl w:val="D250E3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4663AC0"/>
    <w:multiLevelType w:val="multilevel"/>
    <w:tmpl w:val="522E1D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55F7F2D"/>
    <w:multiLevelType w:val="hybridMultilevel"/>
    <w:tmpl w:val="48CAD9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531A46"/>
    <w:multiLevelType w:val="hybridMultilevel"/>
    <w:tmpl w:val="6C24F90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E675FE"/>
    <w:multiLevelType w:val="multilevel"/>
    <w:tmpl w:val="BBE4BC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93D7091"/>
    <w:multiLevelType w:val="hybridMultilevel"/>
    <w:tmpl w:val="5C827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5F0374"/>
    <w:multiLevelType w:val="multilevel"/>
    <w:tmpl w:val="3CFA9C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0727982"/>
    <w:multiLevelType w:val="hybridMultilevel"/>
    <w:tmpl w:val="BA5CF4A0"/>
    <w:lvl w:ilvl="0" w:tplc="BA1C471E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CE2315"/>
    <w:multiLevelType w:val="hybridMultilevel"/>
    <w:tmpl w:val="4CCCC4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5113C18"/>
    <w:multiLevelType w:val="hybridMultilevel"/>
    <w:tmpl w:val="BC84A6E6"/>
    <w:lvl w:ilvl="0" w:tplc="3ACE4EA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5113DEF"/>
    <w:multiLevelType w:val="hybridMultilevel"/>
    <w:tmpl w:val="04626D9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8266947"/>
    <w:multiLevelType w:val="hybridMultilevel"/>
    <w:tmpl w:val="2F703E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FF7CE7"/>
    <w:multiLevelType w:val="hybridMultilevel"/>
    <w:tmpl w:val="0CEE71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FFA44B0"/>
    <w:multiLevelType w:val="hybridMultilevel"/>
    <w:tmpl w:val="B958DA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3503C6A"/>
    <w:multiLevelType w:val="hybridMultilevel"/>
    <w:tmpl w:val="C7860D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3630C28"/>
    <w:multiLevelType w:val="multilevel"/>
    <w:tmpl w:val="183651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3D364FA"/>
    <w:multiLevelType w:val="hybridMultilevel"/>
    <w:tmpl w:val="3AF076B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4962043"/>
    <w:multiLevelType w:val="hybridMultilevel"/>
    <w:tmpl w:val="0E0E848E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F975624"/>
    <w:multiLevelType w:val="hybridMultilevel"/>
    <w:tmpl w:val="AD82E108"/>
    <w:lvl w:ilvl="0" w:tplc="9DA2ED72">
      <w:start w:val="1"/>
      <w:numFmt w:val="decimal"/>
      <w:lvlText w:val="%1."/>
      <w:lvlJc w:val="left"/>
      <w:pPr>
        <w:ind w:left="360" w:hanging="360"/>
      </w:pPr>
      <w:rPr>
        <w:rFonts w:ascii="Century Gothic" w:hAnsi="Century Gothic"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0E850F3"/>
    <w:multiLevelType w:val="multilevel"/>
    <w:tmpl w:val="6EC4B0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7E02D87"/>
    <w:multiLevelType w:val="multilevel"/>
    <w:tmpl w:val="8FC2AB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D0D1E7F"/>
    <w:multiLevelType w:val="hybridMultilevel"/>
    <w:tmpl w:val="30B4D6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E2B1978"/>
    <w:multiLevelType w:val="hybridMultilevel"/>
    <w:tmpl w:val="8604E48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21960D9"/>
    <w:multiLevelType w:val="hybridMultilevel"/>
    <w:tmpl w:val="A7120F4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2665199"/>
    <w:multiLevelType w:val="hybridMultilevel"/>
    <w:tmpl w:val="6554E62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74F296C"/>
    <w:multiLevelType w:val="hybridMultilevel"/>
    <w:tmpl w:val="887212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1EA06D5"/>
    <w:multiLevelType w:val="hybridMultilevel"/>
    <w:tmpl w:val="9642CC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37E297E"/>
    <w:multiLevelType w:val="multilevel"/>
    <w:tmpl w:val="197C18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89B5264"/>
    <w:multiLevelType w:val="multilevel"/>
    <w:tmpl w:val="017C4B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9B16852"/>
    <w:multiLevelType w:val="hybridMultilevel"/>
    <w:tmpl w:val="B51098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A631334"/>
    <w:multiLevelType w:val="hybridMultilevel"/>
    <w:tmpl w:val="5D420F06"/>
    <w:lvl w:ilvl="0" w:tplc="A3C066E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D5471DC"/>
    <w:multiLevelType w:val="hybridMultilevel"/>
    <w:tmpl w:val="94DE71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600A06"/>
    <w:multiLevelType w:val="hybridMultilevel"/>
    <w:tmpl w:val="7534A7E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54775D5"/>
    <w:multiLevelType w:val="multilevel"/>
    <w:tmpl w:val="9A40F8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54D6981"/>
    <w:multiLevelType w:val="hybridMultilevel"/>
    <w:tmpl w:val="8F424BF0"/>
    <w:lvl w:ilvl="0" w:tplc="BA1C471E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6962D8C"/>
    <w:multiLevelType w:val="hybridMultilevel"/>
    <w:tmpl w:val="15CED6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A335560"/>
    <w:multiLevelType w:val="hybridMultilevel"/>
    <w:tmpl w:val="36F0E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973CB6"/>
    <w:multiLevelType w:val="multilevel"/>
    <w:tmpl w:val="C3681F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0"/>
  </w:num>
  <w:num w:numId="3">
    <w:abstractNumId w:val="22"/>
  </w:num>
  <w:num w:numId="4">
    <w:abstractNumId w:val="23"/>
  </w:num>
  <w:num w:numId="5">
    <w:abstractNumId w:val="2"/>
  </w:num>
  <w:num w:numId="6">
    <w:abstractNumId w:val="35"/>
  </w:num>
  <w:num w:numId="7">
    <w:abstractNumId w:val="3"/>
  </w:num>
  <w:num w:numId="8">
    <w:abstractNumId w:val="39"/>
  </w:num>
  <w:num w:numId="9">
    <w:abstractNumId w:val="30"/>
  </w:num>
  <w:num w:numId="10">
    <w:abstractNumId w:val="17"/>
  </w:num>
  <w:num w:numId="11">
    <w:abstractNumId w:val="8"/>
  </w:num>
  <w:num w:numId="12">
    <w:abstractNumId w:val="6"/>
  </w:num>
  <w:num w:numId="13">
    <w:abstractNumId w:val="38"/>
  </w:num>
  <w:num w:numId="14">
    <w:abstractNumId w:val="13"/>
  </w:num>
  <w:num w:numId="15">
    <w:abstractNumId w:val="31"/>
  </w:num>
  <w:num w:numId="16">
    <w:abstractNumId w:val="29"/>
  </w:num>
  <w:num w:numId="17">
    <w:abstractNumId w:val="21"/>
  </w:num>
  <w:num w:numId="18">
    <w:abstractNumId w:val="28"/>
  </w:num>
  <w:num w:numId="19">
    <w:abstractNumId w:val="4"/>
  </w:num>
  <w:num w:numId="20">
    <w:abstractNumId w:val="18"/>
  </w:num>
  <w:num w:numId="21">
    <w:abstractNumId w:val="34"/>
  </w:num>
  <w:num w:numId="22">
    <w:abstractNumId w:val="36"/>
  </w:num>
  <w:num w:numId="23">
    <w:abstractNumId w:val="9"/>
  </w:num>
  <w:num w:numId="24">
    <w:abstractNumId w:val="32"/>
  </w:num>
  <w:num w:numId="25">
    <w:abstractNumId w:val="26"/>
  </w:num>
  <w:num w:numId="26">
    <w:abstractNumId w:val="24"/>
  </w:num>
  <w:num w:numId="27">
    <w:abstractNumId w:val="25"/>
  </w:num>
  <w:num w:numId="28">
    <w:abstractNumId w:val="27"/>
  </w:num>
  <w:num w:numId="29">
    <w:abstractNumId w:val="33"/>
  </w:num>
  <w:num w:numId="30">
    <w:abstractNumId w:val="15"/>
  </w:num>
  <w:num w:numId="31">
    <w:abstractNumId w:val="37"/>
  </w:num>
  <w:num w:numId="32">
    <w:abstractNumId w:val="0"/>
  </w:num>
  <w:num w:numId="33">
    <w:abstractNumId w:val="19"/>
  </w:num>
  <w:num w:numId="34">
    <w:abstractNumId w:val="12"/>
  </w:num>
  <w:num w:numId="35">
    <w:abstractNumId w:val="1"/>
  </w:num>
  <w:num w:numId="36">
    <w:abstractNumId w:val="16"/>
  </w:num>
  <w:num w:numId="37">
    <w:abstractNumId w:val="10"/>
  </w:num>
  <w:num w:numId="38">
    <w:abstractNumId w:val="11"/>
  </w:num>
  <w:num w:numId="39">
    <w:abstractNumId w:val="5"/>
  </w:num>
  <w:num w:numId="40">
    <w:abstractNumId w:val="7"/>
  </w:num>
  <w:num w:numId="4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wMrU0NrYwMzG2tLBU0lEKTi0uzszPAykwN60FAFbivfYtAAAA"/>
  </w:docVars>
  <w:rsids>
    <w:rsidRoot w:val="00497726"/>
    <w:rsid w:val="00001EF3"/>
    <w:rsid w:val="00002308"/>
    <w:rsid w:val="000057C2"/>
    <w:rsid w:val="00006240"/>
    <w:rsid w:val="00010E0E"/>
    <w:rsid w:val="000146A4"/>
    <w:rsid w:val="00022ED7"/>
    <w:rsid w:val="00024BFC"/>
    <w:rsid w:val="000260B7"/>
    <w:rsid w:val="00027975"/>
    <w:rsid w:val="00032468"/>
    <w:rsid w:val="00042B80"/>
    <w:rsid w:val="00043B9E"/>
    <w:rsid w:val="00051F92"/>
    <w:rsid w:val="00054A9E"/>
    <w:rsid w:val="00057114"/>
    <w:rsid w:val="00061919"/>
    <w:rsid w:val="00061F0B"/>
    <w:rsid w:val="0006509E"/>
    <w:rsid w:val="00071836"/>
    <w:rsid w:val="000720ED"/>
    <w:rsid w:val="00076BA7"/>
    <w:rsid w:val="00083D94"/>
    <w:rsid w:val="00087F35"/>
    <w:rsid w:val="0009496A"/>
    <w:rsid w:val="00094D1D"/>
    <w:rsid w:val="00097617"/>
    <w:rsid w:val="000A4A9E"/>
    <w:rsid w:val="000A6896"/>
    <w:rsid w:val="000A6E3E"/>
    <w:rsid w:val="000A7BE3"/>
    <w:rsid w:val="000B35A6"/>
    <w:rsid w:val="000B4035"/>
    <w:rsid w:val="000B4456"/>
    <w:rsid w:val="000D08C9"/>
    <w:rsid w:val="000D52BD"/>
    <w:rsid w:val="000D5EAA"/>
    <w:rsid w:val="000D6680"/>
    <w:rsid w:val="000D7C41"/>
    <w:rsid w:val="000E1CD7"/>
    <w:rsid w:val="000F3715"/>
    <w:rsid w:val="000F3798"/>
    <w:rsid w:val="0010200E"/>
    <w:rsid w:val="001053A7"/>
    <w:rsid w:val="00115799"/>
    <w:rsid w:val="00115C4E"/>
    <w:rsid w:val="001164EB"/>
    <w:rsid w:val="001226FC"/>
    <w:rsid w:val="00123967"/>
    <w:rsid w:val="001274A6"/>
    <w:rsid w:val="001279EE"/>
    <w:rsid w:val="00135FA9"/>
    <w:rsid w:val="00137376"/>
    <w:rsid w:val="00143896"/>
    <w:rsid w:val="001457F4"/>
    <w:rsid w:val="001552D4"/>
    <w:rsid w:val="00155BF0"/>
    <w:rsid w:val="0016119F"/>
    <w:rsid w:val="00161DAF"/>
    <w:rsid w:val="00165149"/>
    <w:rsid w:val="00165902"/>
    <w:rsid w:val="00170CD8"/>
    <w:rsid w:val="00175AE9"/>
    <w:rsid w:val="00180445"/>
    <w:rsid w:val="00182C71"/>
    <w:rsid w:val="0019082E"/>
    <w:rsid w:val="00196F71"/>
    <w:rsid w:val="001A0C3C"/>
    <w:rsid w:val="001A2372"/>
    <w:rsid w:val="001B0E47"/>
    <w:rsid w:val="001B302F"/>
    <w:rsid w:val="001B4BAE"/>
    <w:rsid w:val="001C14D9"/>
    <w:rsid w:val="001C2065"/>
    <w:rsid w:val="001D5676"/>
    <w:rsid w:val="001D59F4"/>
    <w:rsid w:val="001E2184"/>
    <w:rsid w:val="001E2A11"/>
    <w:rsid w:val="001E3761"/>
    <w:rsid w:val="001E3F92"/>
    <w:rsid w:val="001F03FF"/>
    <w:rsid w:val="001F0AAE"/>
    <w:rsid w:val="001F3786"/>
    <w:rsid w:val="002007C6"/>
    <w:rsid w:val="00200B6C"/>
    <w:rsid w:val="00205719"/>
    <w:rsid w:val="00207554"/>
    <w:rsid w:val="00212F9E"/>
    <w:rsid w:val="00213F36"/>
    <w:rsid w:val="00213F96"/>
    <w:rsid w:val="0021594F"/>
    <w:rsid w:val="002165AB"/>
    <w:rsid w:val="00221114"/>
    <w:rsid w:val="002249D8"/>
    <w:rsid w:val="002310EE"/>
    <w:rsid w:val="00236E64"/>
    <w:rsid w:val="002514D4"/>
    <w:rsid w:val="00254523"/>
    <w:rsid w:val="0025561C"/>
    <w:rsid w:val="002571D4"/>
    <w:rsid w:val="002611E6"/>
    <w:rsid w:val="00263C62"/>
    <w:rsid w:val="00265066"/>
    <w:rsid w:val="00266C5A"/>
    <w:rsid w:val="00270870"/>
    <w:rsid w:val="002745F7"/>
    <w:rsid w:val="00283C95"/>
    <w:rsid w:val="002849D9"/>
    <w:rsid w:val="002915C2"/>
    <w:rsid w:val="00292051"/>
    <w:rsid w:val="002A0059"/>
    <w:rsid w:val="002A3077"/>
    <w:rsid w:val="002A314F"/>
    <w:rsid w:val="002B41CD"/>
    <w:rsid w:val="002B6C03"/>
    <w:rsid w:val="002B79BA"/>
    <w:rsid w:val="002C27E0"/>
    <w:rsid w:val="002C34F0"/>
    <w:rsid w:val="002D01D3"/>
    <w:rsid w:val="002D0CB6"/>
    <w:rsid w:val="002D35E2"/>
    <w:rsid w:val="002D44D3"/>
    <w:rsid w:val="002D5366"/>
    <w:rsid w:val="002E04D8"/>
    <w:rsid w:val="002E0584"/>
    <w:rsid w:val="002E6002"/>
    <w:rsid w:val="002F146D"/>
    <w:rsid w:val="00315A41"/>
    <w:rsid w:val="00316956"/>
    <w:rsid w:val="00322719"/>
    <w:rsid w:val="003233DD"/>
    <w:rsid w:val="00330C7C"/>
    <w:rsid w:val="003336FD"/>
    <w:rsid w:val="00335A02"/>
    <w:rsid w:val="003363CC"/>
    <w:rsid w:val="0033687A"/>
    <w:rsid w:val="00337F6E"/>
    <w:rsid w:val="0034133F"/>
    <w:rsid w:val="00342EC8"/>
    <w:rsid w:val="00362BA0"/>
    <w:rsid w:val="00364100"/>
    <w:rsid w:val="00365C9C"/>
    <w:rsid w:val="003673C1"/>
    <w:rsid w:val="00371B69"/>
    <w:rsid w:val="00373FFC"/>
    <w:rsid w:val="003818CB"/>
    <w:rsid w:val="00381F37"/>
    <w:rsid w:val="003823B8"/>
    <w:rsid w:val="00383A5A"/>
    <w:rsid w:val="003A568D"/>
    <w:rsid w:val="003C45E2"/>
    <w:rsid w:val="003C5E8C"/>
    <w:rsid w:val="003C68FE"/>
    <w:rsid w:val="003C6D89"/>
    <w:rsid w:val="003D5E9F"/>
    <w:rsid w:val="003E5696"/>
    <w:rsid w:val="003E5DF6"/>
    <w:rsid w:val="003F16B8"/>
    <w:rsid w:val="003F1972"/>
    <w:rsid w:val="003F79BD"/>
    <w:rsid w:val="0040502C"/>
    <w:rsid w:val="004145EB"/>
    <w:rsid w:val="00414B4F"/>
    <w:rsid w:val="004179B4"/>
    <w:rsid w:val="004222EB"/>
    <w:rsid w:val="00424DB3"/>
    <w:rsid w:val="00427018"/>
    <w:rsid w:val="004316F5"/>
    <w:rsid w:val="00445181"/>
    <w:rsid w:val="00450FD1"/>
    <w:rsid w:val="004543D7"/>
    <w:rsid w:val="00454652"/>
    <w:rsid w:val="00461FC4"/>
    <w:rsid w:val="00462FAD"/>
    <w:rsid w:val="004655AA"/>
    <w:rsid w:val="0046628D"/>
    <w:rsid w:val="00476168"/>
    <w:rsid w:val="00490793"/>
    <w:rsid w:val="0049168C"/>
    <w:rsid w:val="00497726"/>
    <w:rsid w:val="004A04F4"/>
    <w:rsid w:val="004A2A69"/>
    <w:rsid w:val="004A3D21"/>
    <w:rsid w:val="004A4802"/>
    <w:rsid w:val="004A55AD"/>
    <w:rsid w:val="004A6795"/>
    <w:rsid w:val="004B3095"/>
    <w:rsid w:val="004D4962"/>
    <w:rsid w:val="004E0D19"/>
    <w:rsid w:val="004E25D4"/>
    <w:rsid w:val="004E5797"/>
    <w:rsid w:val="004E72BF"/>
    <w:rsid w:val="004F2398"/>
    <w:rsid w:val="004F353D"/>
    <w:rsid w:val="004F45D5"/>
    <w:rsid w:val="004F78B3"/>
    <w:rsid w:val="005070ED"/>
    <w:rsid w:val="005110F4"/>
    <w:rsid w:val="005112A7"/>
    <w:rsid w:val="00511D16"/>
    <w:rsid w:val="00513189"/>
    <w:rsid w:val="00513309"/>
    <w:rsid w:val="00515A5E"/>
    <w:rsid w:val="00517714"/>
    <w:rsid w:val="0052073E"/>
    <w:rsid w:val="005216EA"/>
    <w:rsid w:val="00526909"/>
    <w:rsid w:val="00540A9C"/>
    <w:rsid w:val="00543046"/>
    <w:rsid w:val="00553F6C"/>
    <w:rsid w:val="00555F80"/>
    <w:rsid w:val="005643D4"/>
    <w:rsid w:val="00572B63"/>
    <w:rsid w:val="00572E52"/>
    <w:rsid w:val="005813DC"/>
    <w:rsid w:val="0058594E"/>
    <w:rsid w:val="00586A32"/>
    <w:rsid w:val="00587145"/>
    <w:rsid w:val="005871CD"/>
    <w:rsid w:val="0059005F"/>
    <w:rsid w:val="005942F1"/>
    <w:rsid w:val="005B0E35"/>
    <w:rsid w:val="005B23CD"/>
    <w:rsid w:val="005C157A"/>
    <w:rsid w:val="005D4134"/>
    <w:rsid w:val="005D5455"/>
    <w:rsid w:val="005D54B7"/>
    <w:rsid w:val="005E4CF1"/>
    <w:rsid w:val="005E53C6"/>
    <w:rsid w:val="005F3A8F"/>
    <w:rsid w:val="005F6E3A"/>
    <w:rsid w:val="00603AF2"/>
    <w:rsid w:val="00605599"/>
    <w:rsid w:val="00610D19"/>
    <w:rsid w:val="006115C7"/>
    <w:rsid w:val="00615C47"/>
    <w:rsid w:val="0061613D"/>
    <w:rsid w:val="00620860"/>
    <w:rsid w:val="006247DC"/>
    <w:rsid w:val="00626BC1"/>
    <w:rsid w:val="00630D57"/>
    <w:rsid w:val="00630DE9"/>
    <w:rsid w:val="00633D47"/>
    <w:rsid w:val="00635057"/>
    <w:rsid w:val="00636776"/>
    <w:rsid w:val="0064122C"/>
    <w:rsid w:val="00646F72"/>
    <w:rsid w:val="0065324F"/>
    <w:rsid w:val="00653744"/>
    <w:rsid w:val="00656072"/>
    <w:rsid w:val="00657FE1"/>
    <w:rsid w:val="00663EA5"/>
    <w:rsid w:val="006707BE"/>
    <w:rsid w:val="00676E61"/>
    <w:rsid w:val="006773DB"/>
    <w:rsid w:val="006855F8"/>
    <w:rsid w:val="00685F0C"/>
    <w:rsid w:val="006902A1"/>
    <w:rsid w:val="00696DB9"/>
    <w:rsid w:val="006A000A"/>
    <w:rsid w:val="006A2278"/>
    <w:rsid w:val="006A3A08"/>
    <w:rsid w:val="006A41E0"/>
    <w:rsid w:val="006A5334"/>
    <w:rsid w:val="006A6593"/>
    <w:rsid w:val="006B0B94"/>
    <w:rsid w:val="006B59BC"/>
    <w:rsid w:val="006B5F4F"/>
    <w:rsid w:val="006C6133"/>
    <w:rsid w:val="006D33B6"/>
    <w:rsid w:val="006E131C"/>
    <w:rsid w:val="006E1DE6"/>
    <w:rsid w:val="006E33E0"/>
    <w:rsid w:val="006E5079"/>
    <w:rsid w:val="006F454C"/>
    <w:rsid w:val="00701728"/>
    <w:rsid w:val="00703EC6"/>
    <w:rsid w:val="00704E9F"/>
    <w:rsid w:val="00710DB6"/>
    <w:rsid w:val="00726003"/>
    <w:rsid w:val="00730027"/>
    <w:rsid w:val="00734283"/>
    <w:rsid w:val="0073496A"/>
    <w:rsid w:val="007449D1"/>
    <w:rsid w:val="00752057"/>
    <w:rsid w:val="007521CD"/>
    <w:rsid w:val="00753B63"/>
    <w:rsid w:val="007659D0"/>
    <w:rsid w:val="007775A3"/>
    <w:rsid w:val="00777B4C"/>
    <w:rsid w:val="00780430"/>
    <w:rsid w:val="007829EA"/>
    <w:rsid w:val="007861A7"/>
    <w:rsid w:val="00790937"/>
    <w:rsid w:val="007909BD"/>
    <w:rsid w:val="007A0600"/>
    <w:rsid w:val="007A1B30"/>
    <w:rsid w:val="007B4333"/>
    <w:rsid w:val="007C334E"/>
    <w:rsid w:val="007C3D06"/>
    <w:rsid w:val="007C4B2F"/>
    <w:rsid w:val="007D089F"/>
    <w:rsid w:val="007D3758"/>
    <w:rsid w:val="007E0FE1"/>
    <w:rsid w:val="007E44C0"/>
    <w:rsid w:val="007E5D54"/>
    <w:rsid w:val="007F095A"/>
    <w:rsid w:val="007F3CE6"/>
    <w:rsid w:val="008022DA"/>
    <w:rsid w:val="00802528"/>
    <w:rsid w:val="00817907"/>
    <w:rsid w:val="008215B0"/>
    <w:rsid w:val="008301F9"/>
    <w:rsid w:val="00830DC2"/>
    <w:rsid w:val="00835431"/>
    <w:rsid w:val="008360DD"/>
    <w:rsid w:val="0083639B"/>
    <w:rsid w:val="0083769C"/>
    <w:rsid w:val="0084108A"/>
    <w:rsid w:val="008512C2"/>
    <w:rsid w:val="00860F20"/>
    <w:rsid w:val="00861674"/>
    <w:rsid w:val="008631B7"/>
    <w:rsid w:val="008679D2"/>
    <w:rsid w:val="0087612B"/>
    <w:rsid w:val="00876E27"/>
    <w:rsid w:val="008833D2"/>
    <w:rsid w:val="00883C17"/>
    <w:rsid w:val="00885472"/>
    <w:rsid w:val="00890814"/>
    <w:rsid w:val="008A0BE8"/>
    <w:rsid w:val="008A7482"/>
    <w:rsid w:val="008A7E42"/>
    <w:rsid w:val="008B3BEA"/>
    <w:rsid w:val="008C4F64"/>
    <w:rsid w:val="008C7215"/>
    <w:rsid w:val="008C78B3"/>
    <w:rsid w:val="008D5AEC"/>
    <w:rsid w:val="008D79FA"/>
    <w:rsid w:val="008E1F0F"/>
    <w:rsid w:val="008F143B"/>
    <w:rsid w:val="008F25D9"/>
    <w:rsid w:val="008F428F"/>
    <w:rsid w:val="008F62CE"/>
    <w:rsid w:val="00901C8C"/>
    <w:rsid w:val="009077EF"/>
    <w:rsid w:val="00912B67"/>
    <w:rsid w:val="00917A6A"/>
    <w:rsid w:val="00924567"/>
    <w:rsid w:val="009255F6"/>
    <w:rsid w:val="00932990"/>
    <w:rsid w:val="00940A1B"/>
    <w:rsid w:val="00940F7B"/>
    <w:rsid w:val="009518D9"/>
    <w:rsid w:val="009549C6"/>
    <w:rsid w:val="00955DA2"/>
    <w:rsid w:val="00961B4C"/>
    <w:rsid w:val="00966808"/>
    <w:rsid w:val="00970183"/>
    <w:rsid w:val="00970EE3"/>
    <w:rsid w:val="00972973"/>
    <w:rsid w:val="009758FD"/>
    <w:rsid w:val="00976BBC"/>
    <w:rsid w:val="00977249"/>
    <w:rsid w:val="00982828"/>
    <w:rsid w:val="00987FB5"/>
    <w:rsid w:val="009A7DD5"/>
    <w:rsid w:val="009B097D"/>
    <w:rsid w:val="009B33B9"/>
    <w:rsid w:val="009B75C1"/>
    <w:rsid w:val="009C3646"/>
    <w:rsid w:val="009C4029"/>
    <w:rsid w:val="009C7DC6"/>
    <w:rsid w:val="009D5F79"/>
    <w:rsid w:val="009E124D"/>
    <w:rsid w:val="009E1373"/>
    <w:rsid w:val="009E170E"/>
    <w:rsid w:val="009E21D7"/>
    <w:rsid w:val="009E24E9"/>
    <w:rsid w:val="009F358E"/>
    <w:rsid w:val="009F3598"/>
    <w:rsid w:val="009F7633"/>
    <w:rsid w:val="00A000EE"/>
    <w:rsid w:val="00A03350"/>
    <w:rsid w:val="00A03A3F"/>
    <w:rsid w:val="00A12402"/>
    <w:rsid w:val="00A135DE"/>
    <w:rsid w:val="00A13AE9"/>
    <w:rsid w:val="00A2295E"/>
    <w:rsid w:val="00A27679"/>
    <w:rsid w:val="00A329B9"/>
    <w:rsid w:val="00A40987"/>
    <w:rsid w:val="00A41369"/>
    <w:rsid w:val="00A43496"/>
    <w:rsid w:val="00A44565"/>
    <w:rsid w:val="00A44C27"/>
    <w:rsid w:val="00A46372"/>
    <w:rsid w:val="00A539FB"/>
    <w:rsid w:val="00A556F1"/>
    <w:rsid w:val="00A60126"/>
    <w:rsid w:val="00A630A8"/>
    <w:rsid w:val="00A73271"/>
    <w:rsid w:val="00A7710C"/>
    <w:rsid w:val="00A87DE0"/>
    <w:rsid w:val="00A90603"/>
    <w:rsid w:val="00A91C1D"/>
    <w:rsid w:val="00A93DD7"/>
    <w:rsid w:val="00AA0A9C"/>
    <w:rsid w:val="00AA441A"/>
    <w:rsid w:val="00AB384B"/>
    <w:rsid w:val="00AC459F"/>
    <w:rsid w:val="00AD1765"/>
    <w:rsid w:val="00AD17A2"/>
    <w:rsid w:val="00AD2DFE"/>
    <w:rsid w:val="00AD6CFC"/>
    <w:rsid w:val="00AE6031"/>
    <w:rsid w:val="00AF71A6"/>
    <w:rsid w:val="00B006FF"/>
    <w:rsid w:val="00B0637E"/>
    <w:rsid w:val="00B1601B"/>
    <w:rsid w:val="00B1782A"/>
    <w:rsid w:val="00B20182"/>
    <w:rsid w:val="00B21E70"/>
    <w:rsid w:val="00B23118"/>
    <w:rsid w:val="00B24CA5"/>
    <w:rsid w:val="00B2653F"/>
    <w:rsid w:val="00B32F05"/>
    <w:rsid w:val="00B4283F"/>
    <w:rsid w:val="00B43476"/>
    <w:rsid w:val="00B50836"/>
    <w:rsid w:val="00B54533"/>
    <w:rsid w:val="00B55544"/>
    <w:rsid w:val="00B61D75"/>
    <w:rsid w:val="00B61E01"/>
    <w:rsid w:val="00B6431C"/>
    <w:rsid w:val="00B7317A"/>
    <w:rsid w:val="00B757D9"/>
    <w:rsid w:val="00B8014C"/>
    <w:rsid w:val="00B80BEB"/>
    <w:rsid w:val="00B8765F"/>
    <w:rsid w:val="00B93899"/>
    <w:rsid w:val="00B944F2"/>
    <w:rsid w:val="00BA4C45"/>
    <w:rsid w:val="00BC0973"/>
    <w:rsid w:val="00BC3E2B"/>
    <w:rsid w:val="00BC686A"/>
    <w:rsid w:val="00BC7440"/>
    <w:rsid w:val="00BE0DD6"/>
    <w:rsid w:val="00BE1E7E"/>
    <w:rsid w:val="00BE392F"/>
    <w:rsid w:val="00BF3A0C"/>
    <w:rsid w:val="00C03E2B"/>
    <w:rsid w:val="00C04DD3"/>
    <w:rsid w:val="00C061E9"/>
    <w:rsid w:val="00C0629C"/>
    <w:rsid w:val="00C112C7"/>
    <w:rsid w:val="00C11D70"/>
    <w:rsid w:val="00C2483B"/>
    <w:rsid w:val="00C267C6"/>
    <w:rsid w:val="00C31018"/>
    <w:rsid w:val="00C359DC"/>
    <w:rsid w:val="00C37735"/>
    <w:rsid w:val="00C400B9"/>
    <w:rsid w:val="00C413EA"/>
    <w:rsid w:val="00C4174D"/>
    <w:rsid w:val="00C42803"/>
    <w:rsid w:val="00C53378"/>
    <w:rsid w:val="00C612E5"/>
    <w:rsid w:val="00C6204C"/>
    <w:rsid w:val="00C6675C"/>
    <w:rsid w:val="00C709FF"/>
    <w:rsid w:val="00C74CD1"/>
    <w:rsid w:val="00C75931"/>
    <w:rsid w:val="00C76870"/>
    <w:rsid w:val="00C802D1"/>
    <w:rsid w:val="00C84C32"/>
    <w:rsid w:val="00C86214"/>
    <w:rsid w:val="00C94DF6"/>
    <w:rsid w:val="00CA408F"/>
    <w:rsid w:val="00CA4724"/>
    <w:rsid w:val="00CA591B"/>
    <w:rsid w:val="00CA61D6"/>
    <w:rsid w:val="00CA63E6"/>
    <w:rsid w:val="00CA6760"/>
    <w:rsid w:val="00CA6BEC"/>
    <w:rsid w:val="00CB1686"/>
    <w:rsid w:val="00CB7A03"/>
    <w:rsid w:val="00CC4356"/>
    <w:rsid w:val="00CC65CE"/>
    <w:rsid w:val="00CD1CCA"/>
    <w:rsid w:val="00CD6985"/>
    <w:rsid w:val="00CE102F"/>
    <w:rsid w:val="00CE2BB6"/>
    <w:rsid w:val="00CE45B9"/>
    <w:rsid w:val="00CE5F77"/>
    <w:rsid w:val="00CF4FD7"/>
    <w:rsid w:val="00CF5D6C"/>
    <w:rsid w:val="00D05A8B"/>
    <w:rsid w:val="00D0655B"/>
    <w:rsid w:val="00D0762D"/>
    <w:rsid w:val="00D15106"/>
    <w:rsid w:val="00D15F01"/>
    <w:rsid w:val="00D2031D"/>
    <w:rsid w:val="00D21B51"/>
    <w:rsid w:val="00D35F34"/>
    <w:rsid w:val="00D42ABF"/>
    <w:rsid w:val="00D45D96"/>
    <w:rsid w:val="00D46CD4"/>
    <w:rsid w:val="00D502BB"/>
    <w:rsid w:val="00D534D1"/>
    <w:rsid w:val="00D53666"/>
    <w:rsid w:val="00D53B7C"/>
    <w:rsid w:val="00D56E1C"/>
    <w:rsid w:val="00D60DD2"/>
    <w:rsid w:val="00D624D7"/>
    <w:rsid w:val="00D7536F"/>
    <w:rsid w:val="00D8404C"/>
    <w:rsid w:val="00D8619C"/>
    <w:rsid w:val="00D87CA7"/>
    <w:rsid w:val="00D93F9D"/>
    <w:rsid w:val="00D950DB"/>
    <w:rsid w:val="00DA0E47"/>
    <w:rsid w:val="00DA7E0C"/>
    <w:rsid w:val="00DB41FC"/>
    <w:rsid w:val="00DB4B54"/>
    <w:rsid w:val="00DB5944"/>
    <w:rsid w:val="00DB7DED"/>
    <w:rsid w:val="00DC08F0"/>
    <w:rsid w:val="00DC2074"/>
    <w:rsid w:val="00DC2156"/>
    <w:rsid w:val="00DC2C5E"/>
    <w:rsid w:val="00DD2A15"/>
    <w:rsid w:val="00DD3FE1"/>
    <w:rsid w:val="00DD563A"/>
    <w:rsid w:val="00DD7B7B"/>
    <w:rsid w:val="00DE14D2"/>
    <w:rsid w:val="00DE3D73"/>
    <w:rsid w:val="00DE48BF"/>
    <w:rsid w:val="00DE4E8E"/>
    <w:rsid w:val="00DF3AC2"/>
    <w:rsid w:val="00E0387C"/>
    <w:rsid w:val="00E06B1C"/>
    <w:rsid w:val="00E163A7"/>
    <w:rsid w:val="00E165CE"/>
    <w:rsid w:val="00E17783"/>
    <w:rsid w:val="00E253F2"/>
    <w:rsid w:val="00E26182"/>
    <w:rsid w:val="00E26912"/>
    <w:rsid w:val="00E27964"/>
    <w:rsid w:val="00E339A5"/>
    <w:rsid w:val="00E34557"/>
    <w:rsid w:val="00E368E5"/>
    <w:rsid w:val="00E40098"/>
    <w:rsid w:val="00E47DA7"/>
    <w:rsid w:val="00E550D1"/>
    <w:rsid w:val="00E56D41"/>
    <w:rsid w:val="00E57F89"/>
    <w:rsid w:val="00E604B2"/>
    <w:rsid w:val="00E63B36"/>
    <w:rsid w:val="00E65761"/>
    <w:rsid w:val="00E66A53"/>
    <w:rsid w:val="00E7203A"/>
    <w:rsid w:val="00E773D6"/>
    <w:rsid w:val="00E806BC"/>
    <w:rsid w:val="00E81E15"/>
    <w:rsid w:val="00E82AD1"/>
    <w:rsid w:val="00E832C2"/>
    <w:rsid w:val="00E85A23"/>
    <w:rsid w:val="00E873AD"/>
    <w:rsid w:val="00E93966"/>
    <w:rsid w:val="00E9470D"/>
    <w:rsid w:val="00E95D0A"/>
    <w:rsid w:val="00EB3585"/>
    <w:rsid w:val="00EB3E30"/>
    <w:rsid w:val="00EB4046"/>
    <w:rsid w:val="00EC1725"/>
    <w:rsid w:val="00EC1EAA"/>
    <w:rsid w:val="00EC3306"/>
    <w:rsid w:val="00EC531B"/>
    <w:rsid w:val="00EC69F5"/>
    <w:rsid w:val="00EC7655"/>
    <w:rsid w:val="00ED0DA8"/>
    <w:rsid w:val="00ED18CC"/>
    <w:rsid w:val="00ED3F9E"/>
    <w:rsid w:val="00ED4101"/>
    <w:rsid w:val="00ED5EC7"/>
    <w:rsid w:val="00EE042A"/>
    <w:rsid w:val="00EF1DE9"/>
    <w:rsid w:val="00EF3038"/>
    <w:rsid w:val="00F00ACF"/>
    <w:rsid w:val="00F0170A"/>
    <w:rsid w:val="00F037C6"/>
    <w:rsid w:val="00F0589A"/>
    <w:rsid w:val="00F17DBE"/>
    <w:rsid w:val="00F24FC6"/>
    <w:rsid w:val="00F2578E"/>
    <w:rsid w:val="00F3095B"/>
    <w:rsid w:val="00F33BB0"/>
    <w:rsid w:val="00F36171"/>
    <w:rsid w:val="00F40C92"/>
    <w:rsid w:val="00F4427B"/>
    <w:rsid w:val="00F645F0"/>
    <w:rsid w:val="00F71490"/>
    <w:rsid w:val="00F719BE"/>
    <w:rsid w:val="00F71B16"/>
    <w:rsid w:val="00F721F0"/>
    <w:rsid w:val="00F77C17"/>
    <w:rsid w:val="00F813C1"/>
    <w:rsid w:val="00F84F60"/>
    <w:rsid w:val="00F85F9B"/>
    <w:rsid w:val="00F86389"/>
    <w:rsid w:val="00F863D3"/>
    <w:rsid w:val="00F916E8"/>
    <w:rsid w:val="00F9500C"/>
    <w:rsid w:val="00F96E39"/>
    <w:rsid w:val="00FA2528"/>
    <w:rsid w:val="00FA4891"/>
    <w:rsid w:val="00FA5041"/>
    <w:rsid w:val="00FB091C"/>
    <w:rsid w:val="00FB3017"/>
    <w:rsid w:val="00FB7BA3"/>
    <w:rsid w:val="00FC6F12"/>
    <w:rsid w:val="00FD204F"/>
    <w:rsid w:val="00FD6202"/>
    <w:rsid w:val="00FD6745"/>
    <w:rsid w:val="00FF0662"/>
    <w:rsid w:val="00FF491B"/>
    <w:rsid w:val="00FF7B43"/>
    <w:rsid w:val="00FF7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B9F97"/>
  <w15:chartTrackingRefBased/>
  <w15:docId w15:val="{93DBAA88-0CD6-443C-8842-A017E9BEF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301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977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7726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022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96D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696DB9"/>
  </w:style>
  <w:style w:type="paragraph" w:styleId="ListParagraph">
    <w:name w:val="List Paragraph"/>
    <w:basedOn w:val="Normal"/>
    <w:uiPriority w:val="34"/>
    <w:qFormat/>
    <w:rsid w:val="00B8014C"/>
    <w:pPr>
      <w:spacing w:line="256" w:lineRule="auto"/>
      <w:ind w:left="720"/>
      <w:contextualSpacing/>
    </w:pPr>
  </w:style>
  <w:style w:type="paragraph" w:styleId="NoSpacing">
    <w:name w:val="No Spacing"/>
    <w:uiPriority w:val="1"/>
    <w:qFormat/>
    <w:rsid w:val="00A90603"/>
    <w:pPr>
      <w:spacing w:after="0" w:line="240" w:lineRule="auto"/>
    </w:pPr>
  </w:style>
  <w:style w:type="paragraph" w:customStyle="1" w:styleId="yiv8131961221msonormal">
    <w:name w:val="yiv8131961221msonormal"/>
    <w:basedOn w:val="Normal"/>
    <w:rsid w:val="00E873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1266635066msonospacing">
    <w:name w:val="yiv1266635066msonospacing"/>
    <w:basedOn w:val="Normal"/>
    <w:rsid w:val="006A22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5669523721msonormal">
    <w:name w:val="yiv5669523721msonormal"/>
    <w:basedOn w:val="Normal"/>
    <w:rsid w:val="000718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1945290154msonospacing">
    <w:name w:val="yiv1945290154msonospacing"/>
    <w:basedOn w:val="Normal"/>
    <w:rsid w:val="00AE60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41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13EA"/>
  </w:style>
  <w:style w:type="paragraph" w:styleId="Footer">
    <w:name w:val="footer"/>
    <w:basedOn w:val="Normal"/>
    <w:link w:val="FooterChar"/>
    <w:uiPriority w:val="99"/>
    <w:unhideWhenUsed/>
    <w:rsid w:val="00C41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13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48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2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37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33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600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4474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6989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0388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99116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39544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48871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7270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55918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67527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765026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00953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158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95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1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826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9364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3578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73160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27914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34181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43048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0328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29274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21080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194680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5041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204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50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1295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83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8350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159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70095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73426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74346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71457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71175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61829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18822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30058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963400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521859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4923348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978126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023910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1353681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6308646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8148761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1358747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1102732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392474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366125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9280049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48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927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8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11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41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361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9634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6888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4525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93311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05932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4634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95991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50144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309132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913250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7245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492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59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940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250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8675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7097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2528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85687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76021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39343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47890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88936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292649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75911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2462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28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6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72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63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644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32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6673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6063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93207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18783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5825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63325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92097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46111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85602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318352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669726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516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9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2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49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18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7195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7772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4239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20013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1402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55299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62986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84673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40892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358912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382025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512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08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3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384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172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3497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4472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5221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08256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17157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68997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420499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50522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50042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622157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367847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101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52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2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750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2065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08842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22568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4668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96445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05026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77334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418476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706423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347127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82547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80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46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1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5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909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802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50206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6231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54919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86483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83215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8803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6968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828158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99696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10296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773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4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14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76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51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291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063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045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77482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4535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2885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09794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14566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43388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06250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940877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63205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14524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065583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251723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776290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1114697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96217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164895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737236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36079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675333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947024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207770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986496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209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1D774E-88B7-48B5-ABD5-50EC3221DA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2</Words>
  <Characters>41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gary</dc:creator>
  <cp:keywords/>
  <dc:description/>
  <cp:lastModifiedBy>Josh Taylor</cp:lastModifiedBy>
  <cp:revision>2</cp:revision>
  <cp:lastPrinted>2018-03-23T15:23:00Z</cp:lastPrinted>
  <dcterms:created xsi:type="dcterms:W3CDTF">2019-05-03T14:13:00Z</dcterms:created>
  <dcterms:modified xsi:type="dcterms:W3CDTF">2019-05-03T14:13:00Z</dcterms:modified>
</cp:coreProperties>
</file>